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2.1, effective as of April 25, 2024</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t xml:space="preserve">”</w:t>
      </w:r>
      <w:r>
        <w:rPr>
          <w:b/>
        </w:rPr>
        <w:t xml:space="preserve">XML/JSON Code</w:t>
      </w:r>
      <w:r>
        <w:t xml:space="preserve">").</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out from JetBrains Community Support Programs as described at</w:t>
      </w:r>
      <w:r>
        <w:t xml:space="preserve"> </w:t>
      </w:r>
      <w:hyperlink r:id="rId29">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AgAElEQVR4AezdBXRU18KGYdpCEtwpUGiRllKstNAWimtxd3dPkOAuxYq7uxe34q6BJLhbCAnE3ZPJ+6+ZCRGgvf3v5cId+mWtNmeO7LPPszeTb/aRSYZ+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wPhXScvHMucggAAAABJRU5ErkJggg=="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6">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7">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8" w:name="license-to-jetbrains"/>
      <w:bookmarkEnd w:id="38"/>
      <w:r>
        <w:t xml:space="preserve">9. License to JetBrains</w:t>
      </w:r>
    </w:p>
    <w:p>
      <w:pPr>
        <w:pStyle w:val="FirstParagraph"/>
      </w:pPr>
      <w:r>
        <w:t xml:space="preserve">9.1. By making Your Plugin(s) available on JetBrains Marketplace in accordance with this Agreement, You grant JetBrains the license:</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out (if opt-out is available), to market and make available, and to use in any way necessary to market and make available, Your Plugin(s) via JetBrains Reseller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out (if opt-out is available), to charge any JetBrains Resellers for Your Paid Plugin(s) and/or Follow-on Sales made available to the Reseller;</w:t>
      </w:r>
    </w:p>
    <w:p>
      <w:pPr>
        <w:pStyle w:val="BodyText"/>
      </w:pPr>
      <w:r>
        <w:t xml:space="preserve">(f) to use in any way, including reproducing and using excerpts of Your Plugin Information in any format. Your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39" w:name="licensing-to-customers"/>
      <w:bookmarkEnd w:id="39"/>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0" w:name="updates"/>
      <w:bookmarkEnd w:id="40"/>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1" w:name="technical-support"/>
      <w:bookmarkEnd w:id="41"/>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2" w:name="jetbrains-content"/>
      <w:bookmarkEnd w:id="42"/>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3" w:name="reviews-and-comments"/>
      <w:bookmarkEnd w:id="43"/>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7">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4" w:name="control-over-jetbrains-marketplace"/>
      <w:bookmarkEnd w:id="44"/>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5" w:name="personal-data"/>
      <w:bookmarkEnd w:id="45"/>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6">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8" w:name="internal-complaint-handling-system"/>
      <w:bookmarkEnd w:id="48"/>
      <w:r>
        <w:t xml:space="preserve">17. Internal Complaint-Handling System</w:t>
      </w:r>
    </w:p>
    <w:p>
      <w:pPr>
        <w:pStyle w:val="FirstParagraph"/>
      </w:pPr>
      <w:r>
        <w:t xml:space="preserve">17.1. Any complaints shall be sent to the email address</w:t>
      </w:r>
      <w:r>
        <w:t xml:space="preserve"> </w:t>
      </w:r>
      <w:hyperlink r:id="rId49">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7">
        <w:r>
          <w:rPr>
            <w:rStyle w:val="Hyperlink"/>
          </w:rPr>
          <w:t xml:space="preserve">https://www.jetbrains.com/legal/docs/terms/marketplace-content-moderation/</w:t>
        </w:r>
      </w:hyperlink>
      <w:r>
        <w:t xml:space="preserve">.  </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0">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1">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2" w:name="term-and-termination"/>
      <w:bookmarkEnd w:id="52"/>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 </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3" w:name="representations-and-warranties"/>
      <w:bookmarkEnd w:id="53"/>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8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4" w:name="indemnity"/>
      <w:bookmarkEnd w:id="54"/>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5" w:name="confidential-information"/>
      <w:bookmarkEnd w:id="55"/>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6" w:name="jetbrains-trademarks"/>
      <w:bookmarkEnd w:id="56"/>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7">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8" w:name="limitation-of-liability"/>
      <w:bookmarkEnd w:id="58"/>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9" w:name="marketing"/>
      <w:bookmarkEnd w:id="59"/>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0" w:name="agreement-changes"/>
      <w:bookmarkEnd w:id="60"/>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1" w:name="dispute-resolution-governing-law"/>
      <w:bookmarkEnd w:id="61"/>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2">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3">
        <w:r>
          <w:rPr>
            <w:rStyle w:val="Hyperlink"/>
          </w:rPr>
          <w:t xml:space="preserve">https://ec.europa.eu/consumers/odr</w:t>
        </w:r>
      </w:hyperlink>
      <w:r>
        <w:t xml:space="preserve">).</w:t>
      </w:r>
    </w:p>
    <w:p>
      <w:pPr>
        <w:pStyle w:val="Heading2"/>
      </w:pPr>
      <w:bookmarkStart w:id="64" w:name="general"/>
      <w:bookmarkEnd w:id="64"/>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49">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5">
        <w:r>
          <w:rPr>
            <w:rStyle w:val="Hyperlink"/>
          </w:rPr>
          <w:t xml:space="preserve">legal@jetbrains.com</w:t>
        </w:r>
      </w:hyperlink>
    </w:p>
    <w:p>
      <w:pPr>
        <w:pStyle w:val="Heading2"/>
      </w:pPr>
      <w:bookmarkStart w:id="66" w:name="appendix-1"/>
      <w:bookmarkEnd w:id="66"/>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7" w:name="standard-eula"/>
      <w:bookmarkEnd w:id="67"/>
      <w:r>
        <w:t xml:space="preserve">Standard EULA</w:t>
      </w:r>
    </w:p>
    <w:p>
      <w:pPr>
        <w:pStyle w:val="FirstParagraph"/>
      </w:pPr>
      <w:r>
        <w:rPr>
          <w:b/>
        </w:rPr>
        <w:t xml:space="preserve">This Standard EULA is concluded between You and the Developer with respect to the Plugin.</w:t>
      </w:r>
    </w:p>
    <w:p>
      <w:pPr>
        <w:pStyle w:val="Heading2"/>
      </w:pPr>
      <w:bookmarkStart w:id="68" w:name="definitions-1"/>
      <w:bookmarkEnd w:id="68"/>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69">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0" w:name="grant-of-license"/>
      <w:bookmarkEnd w:id="70"/>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1" w:name="subscription"/>
      <w:bookmarkEnd w:id="71"/>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2" w:name="intellectual-property"/>
      <w:bookmarkEnd w:id="72"/>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3" w:name="disclaimer-of-warranty"/>
      <w:bookmarkEnd w:id="73"/>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4" w:name="limitation-of-liability-1"/>
      <w:bookmarkEnd w:id="74"/>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302c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7:21Z</dcterms:created>
  <dcterms:modified xsi:type="dcterms:W3CDTF">2025-12-24T09:57:21Z</dcterms:modified>
</cp:coreProperties>
</file>